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oKlavuzu"/>
        <w:tblW w:w="5005" w:type="pct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05"/>
        <w:gridCol w:w="3402"/>
        <w:gridCol w:w="4960"/>
        <w:gridCol w:w="6"/>
      </w:tblGrid>
      <w:tr w:rsidR="00CF2A81" w:rsidRPr="00E910F2" w14:paraId="4585E4EF" w14:textId="77777777" w:rsidTr="007C3853">
        <w:trPr>
          <w:gridAfter w:val="1"/>
          <w:wAfter w:w="3" w:type="pct"/>
          <w:trHeight w:val="990"/>
        </w:trPr>
        <w:tc>
          <w:tcPr>
            <w:tcW w:w="4997" w:type="pct"/>
            <w:gridSpan w:val="3"/>
            <w:vAlign w:val="center"/>
          </w:tcPr>
          <w:p w14:paraId="7DF545DB" w14:textId="4F55BB9C" w:rsidR="00CF2A81" w:rsidRPr="00E910F2" w:rsidRDefault="00CF2A81" w:rsidP="009D24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270B21F2" wp14:editId="225D1FB0">
                  <wp:extent cx="3875314" cy="570596"/>
                  <wp:effectExtent l="0" t="0" r="0" b="1270"/>
                  <wp:docPr id="618428533" name="Picture 2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428533" name="Picture 2" descr="A close up of a sign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0298" cy="593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36C9" w:rsidRPr="00E910F2" w14:paraId="5461E070" w14:textId="77777777" w:rsidTr="00D70E1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gridAfter w:val="1"/>
          <w:wAfter w:w="3" w:type="pct"/>
          <w:trHeight w:val="283"/>
          <w:jc w:val="center"/>
        </w:trPr>
        <w:tc>
          <w:tcPr>
            <w:tcW w:w="4997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50B1C8"/>
            <w:vAlign w:val="center"/>
          </w:tcPr>
          <w:p w14:paraId="37A87373" w14:textId="1CC9BEBF" w:rsidR="00F936C9" w:rsidRPr="00330B17" w:rsidRDefault="00264E44" w:rsidP="00D70E1D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</w:pPr>
            <w:r w:rsidRPr="00264E44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 xml:space="preserve">YURTDIŞI GÖREVLENDİRME DANIŞMANLIK </w:t>
            </w:r>
            <w:r w:rsidR="006913B2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>TALEP</w:t>
            </w:r>
            <w:r w:rsidRPr="00264E44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 xml:space="preserve"> FORMU</w:t>
            </w:r>
          </w:p>
        </w:tc>
      </w:tr>
      <w:tr w:rsidR="00FC470A" w:rsidRPr="00E910F2" w14:paraId="6F82C785" w14:textId="77777777" w:rsidTr="007B7BF7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240"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6C28A6" w14:textId="5D43A462" w:rsidR="00FC470A" w:rsidRPr="000E6B1B" w:rsidRDefault="00264E44" w:rsidP="007D579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nabilim Dalı Başkanlığına</w:t>
            </w:r>
            <w:r w:rsidR="00EC30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,</w:t>
            </w:r>
          </w:p>
          <w:p w14:paraId="72AD8D95" w14:textId="77777777" w:rsidR="00264E44" w:rsidRDefault="005A6820" w:rsidP="00264E44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/>
                  <w:bCs/>
                  <w:sz w:val="20"/>
                  <w:szCs w:val="20"/>
                </w:rPr>
                <w:id w:val="-726765268"/>
                <w:lock w:val="sdtLocked"/>
                <w:placeholder>
                  <w:docPart w:val="BC8D38B65EE8433EB39FACCCAD319567"/>
                </w:placeholder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FC470A" w:rsidRPr="00967E19"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…/…/…</w:t>
                </w:r>
              </w:sdtContent>
            </w:sdt>
          </w:p>
          <w:p w14:paraId="5DCFDFA3" w14:textId="3AFF455C" w:rsidR="00264E44" w:rsidRPr="00510CBC" w:rsidRDefault="005A6820" w:rsidP="00264E44">
            <w:pPr>
              <w:ind w:firstLine="59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55637156"/>
                <w:lock w:val="sdtLocked"/>
                <w:placeholder>
                  <w:docPart w:val="417B0A9A06A24878A1BA3A0BB4AC9CA5"/>
                </w:placeholder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510CBC" w:rsidRPr="00510CBC">
                  <w:rPr>
                    <w:rFonts w:ascii="Times New Roman" w:hAnsi="Times New Roman" w:cs="Times New Roman"/>
                    <w:sz w:val="20"/>
                    <w:szCs w:val="20"/>
                  </w:rPr>
                  <w:t>…/…/…</w:t>
                </w:r>
              </w:sdtContent>
            </w:sdt>
            <w:r w:rsidR="00510CBC" w:rsidRPr="00510CB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64E44" w:rsidRPr="00510CBC">
              <w:rPr>
                <w:rFonts w:ascii="Times New Roman" w:hAnsi="Times New Roman" w:cs="Times New Roman"/>
                <w:sz w:val="20"/>
                <w:szCs w:val="20"/>
              </w:rPr>
              <w:t xml:space="preserve">-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881160309"/>
                <w:lock w:val="sdtLocked"/>
                <w:placeholder>
                  <w:docPart w:val="252123E59F0C4EA498730E2E3AE2C40C"/>
                </w:placeholder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510CBC" w:rsidRPr="00510CBC">
                  <w:rPr>
                    <w:rFonts w:ascii="Times New Roman" w:hAnsi="Times New Roman" w:cs="Times New Roman"/>
                    <w:sz w:val="20"/>
                    <w:szCs w:val="20"/>
                  </w:rPr>
                  <w:t>…/…/…</w:t>
                </w:r>
              </w:sdtContent>
            </w:sdt>
            <w:r w:rsidR="00510CBC" w:rsidRPr="00510CB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64E44" w:rsidRPr="00510CBC">
              <w:rPr>
                <w:rFonts w:ascii="Times New Roman" w:hAnsi="Times New Roman" w:cs="Times New Roman"/>
                <w:sz w:val="20"/>
                <w:szCs w:val="20"/>
              </w:rPr>
              <w:t xml:space="preserve">tarihleri arasında </w:t>
            </w:r>
            <w:r w:rsidR="00510CBC" w:rsidRPr="00510CBC"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r w:rsidR="00264E44" w:rsidRPr="00510CBC">
              <w:rPr>
                <w:rFonts w:ascii="Times New Roman" w:hAnsi="Times New Roman" w:cs="Times New Roman"/>
                <w:sz w:val="20"/>
                <w:szCs w:val="20"/>
              </w:rPr>
              <w:t xml:space="preserve"> ay yurt dışı görevlendirmem </w:t>
            </w:r>
            <w:r w:rsidR="00013FB5">
              <w:rPr>
                <w:rFonts w:ascii="Times New Roman" w:hAnsi="Times New Roman" w:cs="Times New Roman"/>
                <w:sz w:val="20"/>
                <w:szCs w:val="20"/>
              </w:rPr>
              <w:t>olduğu için</w:t>
            </w:r>
            <w:r w:rsidR="00264E44" w:rsidRPr="00510CBC">
              <w:rPr>
                <w:rFonts w:ascii="Times New Roman" w:hAnsi="Times New Roman" w:cs="Times New Roman"/>
                <w:sz w:val="20"/>
                <w:szCs w:val="20"/>
              </w:rPr>
              <w:t xml:space="preserve"> üzerimde bulunan lisansüstü öğrenci danışmanlıkları ile ilgili taleplerim aşağıdaki gibidir. </w:t>
            </w:r>
          </w:p>
          <w:p w14:paraId="088EB1B4" w14:textId="253819A8" w:rsidR="00A03769" w:rsidRDefault="00A03769" w:rsidP="006125D4">
            <w:pPr>
              <w:ind w:firstLine="593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T</w:t>
            </w:r>
            <w:r w:rsidR="00264E44" w:rsidRPr="00264E44">
              <w:rPr>
                <w:rFonts w:ascii="Times New Roman" w:hAnsi="Times New Roman"/>
                <w:sz w:val="20"/>
                <w:szCs w:val="20"/>
              </w:rPr>
              <w:t>ezleri 6 ay içerisinde bitirilmesi planlanmakta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olan</w:t>
            </w:r>
            <w:r w:rsidR="00264E44" w:rsidRPr="00264E44">
              <w:rPr>
                <w:rFonts w:ascii="Times New Roman" w:hAnsi="Times New Roman"/>
                <w:sz w:val="20"/>
                <w:szCs w:val="20"/>
              </w:rPr>
              <w:t xml:space="preserve"> öğrencilerin danışmanlıklarının devam ettirilmesi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, diğer öğrencilerin ise danışmanlıklarının </w:t>
            </w:r>
            <w:r w:rsidRPr="00A03769">
              <w:rPr>
                <w:rFonts w:ascii="Times New Roman" w:hAnsi="Times New Roman"/>
                <w:sz w:val="20"/>
                <w:szCs w:val="20"/>
              </w:rPr>
              <w:t>değiştirilmesi</w:t>
            </w:r>
            <w:r w:rsidR="00013FB5">
              <w:rPr>
                <w:rFonts w:ascii="Times New Roman" w:hAnsi="Times New Roman"/>
                <w:sz w:val="20"/>
                <w:szCs w:val="20"/>
              </w:rPr>
              <w:t xml:space="preserve"> hususunda,</w:t>
            </w:r>
          </w:p>
          <w:p w14:paraId="73A39E67" w14:textId="049F5857" w:rsidR="00013FB5" w:rsidRPr="006125D4" w:rsidRDefault="00013FB5" w:rsidP="006125D4">
            <w:pPr>
              <w:ind w:firstLine="593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Gereğini arz ederim.</w:t>
            </w:r>
          </w:p>
          <w:p w14:paraId="0F998715" w14:textId="3C4CDF66" w:rsidR="00FF0C97" w:rsidRDefault="00FF0C97" w:rsidP="007D579E">
            <w:pPr>
              <w:ind w:left="598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nışman</w:t>
            </w:r>
          </w:p>
          <w:p w14:paraId="223F3FE4" w14:textId="1AAA47B2" w:rsidR="00FC470A" w:rsidRPr="002B2801" w:rsidRDefault="00264E44" w:rsidP="002B2801">
            <w:pPr>
              <w:ind w:left="598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Unvanı, </w:t>
            </w:r>
            <w:r w:rsidR="00FC470A" w:rsidRPr="00967E1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dı Soyadı</w:t>
            </w:r>
          </w:p>
        </w:tc>
      </w:tr>
      <w:tr w:rsidR="0028254B" w:rsidRPr="00E910F2" w14:paraId="7B6A3D77" w14:textId="77777777" w:rsidTr="005F5F70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3BB290"/>
            <w:vAlign w:val="center"/>
          </w:tcPr>
          <w:p w14:paraId="00F2BDDB" w14:textId="59BDD063" w:rsidR="0028254B" w:rsidRDefault="0028254B" w:rsidP="008E6DD7">
            <w:pPr>
              <w:jc w:val="center"/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</w:pPr>
            <w:r w:rsidRPr="005F5F70">
              <w:rPr>
                <w:rFonts w:ascii="Times New Roman" w:eastAsia="Trebuchet MS" w:hAnsi="Times New Roman" w:cs="Times New Roman"/>
                <w:b/>
                <w:color w:val="FFFFFF" w:themeColor="background1"/>
                <w:w w:val="95"/>
                <w:sz w:val="20"/>
                <w:szCs w:val="20"/>
              </w:rPr>
              <w:t>DANIŞMANLIKLARININ DEVAM ETTİRİLMESİ TALEP EDİLEN ÖĞRENCİLER</w:t>
            </w:r>
          </w:p>
        </w:tc>
      </w:tr>
      <w:tr w:rsidR="004A7D6F" w:rsidRPr="00E910F2" w14:paraId="63F28438" w14:textId="77777777" w:rsidTr="004A7D6F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11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8F97F4" w14:textId="77777777" w:rsidR="004A7D6F" w:rsidRDefault="004A7D6F" w:rsidP="008E6DD7">
            <w:pPr>
              <w:jc w:val="center"/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</w:pPr>
            <w:r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  <w:t>Öğrenci Numarası</w:t>
            </w:r>
          </w:p>
        </w:tc>
        <w:tc>
          <w:tcPr>
            <w:tcW w:w="3884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C55FA1" w14:textId="77777777" w:rsidR="004A7D6F" w:rsidRDefault="004A7D6F" w:rsidP="008E6DD7">
            <w:pPr>
              <w:jc w:val="center"/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</w:pPr>
            <w:r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  <w:t>Öğrenci Adı Soyadı</w:t>
            </w:r>
          </w:p>
        </w:tc>
      </w:tr>
      <w:tr w:rsidR="004A7D6F" w:rsidRPr="00E910F2" w14:paraId="6006D239" w14:textId="77777777" w:rsidTr="004A7D6F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11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BA05C5" w14:textId="77777777" w:rsidR="004A7D6F" w:rsidRPr="0028254B" w:rsidRDefault="004A7D6F" w:rsidP="008E6DD7">
            <w:pPr>
              <w:jc w:val="center"/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</w:p>
        </w:tc>
        <w:tc>
          <w:tcPr>
            <w:tcW w:w="3884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7C20E6" w14:textId="77777777" w:rsidR="004A7D6F" w:rsidRPr="0028254B" w:rsidRDefault="004A7D6F" w:rsidP="0028254B">
            <w:pPr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</w:p>
        </w:tc>
      </w:tr>
      <w:tr w:rsidR="004A7D6F" w:rsidRPr="00E910F2" w14:paraId="62E1171D" w14:textId="77777777" w:rsidTr="004A7D6F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11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6E93A9" w14:textId="77777777" w:rsidR="004A7D6F" w:rsidRPr="0028254B" w:rsidRDefault="004A7D6F" w:rsidP="008E6DD7">
            <w:pPr>
              <w:jc w:val="center"/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</w:p>
        </w:tc>
        <w:tc>
          <w:tcPr>
            <w:tcW w:w="3884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238638" w14:textId="77777777" w:rsidR="004A7D6F" w:rsidRPr="0028254B" w:rsidRDefault="004A7D6F" w:rsidP="0028254B">
            <w:pPr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</w:p>
        </w:tc>
      </w:tr>
      <w:tr w:rsidR="004A7D6F" w:rsidRPr="00E910F2" w14:paraId="3463D852" w14:textId="77777777" w:rsidTr="004A7D6F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11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78B41F" w14:textId="77777777" w:rsidR="004A7D6F" w:rsidRPr="0028254B" w:rsidRDefault="004A7D6F" w:rsidP="008E6DD7">
            <w:pPr>
              <w:jc w:val="center"/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</w:p>
        </w:tc>
        <w:tc>
          <w:tcPr>
            <w:tcW w:w="3884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A314DB" w14:textId="77777777" w:rsidR="004A7D6F" w:rsidRPr="0028254B" w:rsidRDefault="004A7D6F" w:rsidP="0028254B">
            <w:pPr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</w:p>
        </w:tc>
      </w:tr>
      <w:tr w:rsidR="00AF2AFE" w:rsidRPr="00E910F2" w14:paraId="5AC5D0C5" w14:textId="77777777" w:rsidTr="009716E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11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5D3E9" w14:textId="77777777" w:rsidR="00AF2AFE" w:rsidRPr="0028254B" w:rsidRDefault="00AF2AFE" w:rsidP="009716E8">
            <w:pPr>
              <w:jc w:val="center"/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</w:p>
        </w:tc>
        <w:tc>
          <w:tcPr>
            <w:tcW w:w="3884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DF8A34" w14:textId="77777777" w:rsidR="00AF2AFE" w:rsidRPr="0028254B" w:rsidRDefault="00AF2AFE" w:rsidP="009716E8">
            <w:pPr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</w:p>
        </w:tc>
      </w:tr>
      <w:tr w:rsidR="00AF2AFE" w:rsidRPr="00E910F2" w14:paraId="4EC16DA8" w14:textId="77777777" w:rsidTr="004A7D6F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11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52849C" w14:textId="77777777" w:rsidR="00AF2AFE" w:rsidRPr="0028254B" w:rsidRDefault="00AF2AFE" w:rsidP="008E6DD7">
            <w:pPr>
              <w:jc w:val="center"/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</w:p>
        </w:tc>
        <w:tc>
          <w:tcPr>
            <w:tcW w:w="3884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B62BF7" w14:textId="77777777" w:rsidR="00AF2AFE" w:rsidRPr="0028254B" w:rsidRDefault="00AF2AFE" w:rsidP="0028254B">
            <w:pPr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</w:p>
        </w:tc>
      </w:tr>
      <w:tr w:rsidR="00910CFB" w:rsidRPr="00E910F2" w14:paraId="052FE504" w14:textId="77777777" w:rsidTr="005F5F70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3BB290"/>
            <w:vAlign w:val="center"/>
          </w:tcPr>
          <w:p w14:paraId="16DF0783" w14:textId="7E56D21F" w:rsidR="00910CFB" w:rsidRDefault="00910CFB" w:rsidP="007D579E">
            <w:pPr>
              <w:jc w:val="center"/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</w:pPr>
            <w:r w:rsidRPr="005F5F70">
              <w:rPr>
                <w:rFonts w:ascii="Times New Roman" w:eastAsia="Trebuchet MS" w:hAnsi="Times New Roman" w:cs="Times New Roman"/>
                <w:b/>
                <w:color w:val="FFFFFF" w:themeColor="background1"/>
                <w:w w:val="95"/>
                <w:sz w:val="20"/>
                <w:szCs w:val="20"/>
              </w:rPr>
              <w:t>DANIŞMANLIKLARI</w:t>
            </w:r>
            <w:r w:rsidR="0028254B" w:rsidRPr="005F5F70">
              <w:rPr>
                <w:rFonts w:ascii="Times New Roman" w:eastAsia="Trebuchet MS" w:hAnsi="Times New Roman" w:cs="Times New Roman"/>
                <w:b/>
                <w:color w:val="FFFFFF" w:themeColor="background1"/>
                <w:w w:val="95"/>
                <w:sz w:val="20"/>
                <w:szCs w:val="20"/>
              </w:rPr>
              <w:t>NIN</w:t>
            </w:r>
            <w:r w:rsidRPr="005F5F70">
              <w:rPr>
                <w:rFonts w:ascii="Times New Roman" w:eastAsia="Trebuchet MS" w:hAnsi="Times New Roman" w:cs="Times New Roman"/>
                <w:b/>
                <w:color w:val="FFFFFF" w:themeColor="background1"/>
                <w:w w:val="95"/>
                <w:sz w:val="20"/>
                <w:szCs w:val="20"/>
              </w:rPr>
              <w:t xml:space="preserve"> </w:t>
            </w:r>
            <w:r w:rsidR="0028254B" w:rsidRPr="005F5F70">
              <w:rPr>
                <w:rFonts w:ascii="Times New Roman" w:eastAsia="Trebuchet MS" w:hAnsi="Times New Roman" w:cs="Times New Roman"/>
                <w:b/>
                <w:color w:val="FFFFFF" w:themeColor="background1"/>
                <w:w w:val="95"/>
                <w:sz w:val="20"/>
                <w:szCs w:val="20"/>
              </w:rPr>
              <w:t>DEĞİŞTİRİLMESİ TALEP EDİLEN</w:t>
            </w:r>
            <w:r w:rsidRPr="005F5F70">
              <w:rPr>
                <w:rFonts w:ascii="Times New Roman" w:eastAsia="Trebuchet MS" w:hAnsi="Times New Roman" w:cs="Times New Roman"/>
                <w:b/>
                <w:color w:val="FFFFFF" w:themeColor="background1"/>
                <w:w w:val="95"/>
                <w:sz w:val="20"/>
                <w:szCs w:val="20"/>
              </w:rPr>
              <w:t xml:space="preserve"> ÖĞRENCİLER</w:t>
            </w:r>
          </w:p>
        </w:tc>
      </w:tr>
      <w:tr w:rsidR="004A7D6F" w:rsidRPr="00E910F2" w14:paraId="58E432D7" w14:textId="77777777" w:rsidTr="00691CBB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11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63F79D" w14:textId="4BA821DA" w:rsidR="004A7D6F" w:rsidRPr="004A7D6F" w:rsidRDefault="004A7D6F" w:rsidP="004A7D6F">
            <w:pPr>
              <w:jc w:val="center"/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</w:pPr>
            <w:r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  <w:t>Öğrenci Numarası</w:t>
            </w:r>
          </w:p>
        </w:tc>
        <w:tc>
          <w:tcPr>
            <w:tcW w:w="15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887EA5" w14:textId="77777777" w:rsidR="004A7D6F" w:rsidRDefault="004A7D6F" w:rsidP="007D579E">
            <w:pPr>
              <w:jc w:val="center"/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</w:pPr>
            <w:r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  <w:t>Öğrenci Adı Soyadı</w:t>
            </w:r>
          </w:p>
        </w:tc>
        <w:tc>
          <w:tcPr>
            <w:tcW w:w="2305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37EF4E" w14:textId="006AAEA2" w:rsidR="004A7D6F" w:rsidRDefault="004A7D6F" w:rsidP="007D579E">
            <w:pPr>
              <w:jc w:val="center"/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</w:pPr>
            <w:r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  <w:t>Yeni Danışman Önerisi</w:t>
            </w:r>
          </w:p>
        </w:tc>
      </w:tr>
      <w:tr w:rsidR="004A7D6F" w:rsidRPr="00E910F2" w14:paraId="33CC8411" w14:textId="77777777" w:rsidTr="00691CBB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11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D526A4" w14:textId="725BA46A" w:rsidR="004A7D6F" w:rsidRPr="0028254B" w:rsidRDefault="004A7D6F" w:rsidP="007D579E">
            <w:pPr>
              <w:jc w:val="center"/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</w:p>
        </w:tc>
        <w:tc>
          <w:tcPr>
            <w:tcW w:w="1579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53D906" w14:textId="77777777" w:rsidR="004A7D6F" w:rsidRPr="0028254B" w:rsidRDefault="004A7D6F" w:rsidP="0028254B">
            <w:pPr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</w:p>
        </w:tc>
        <w:tc>
          <w:tcPr>
            <w:tcW w:w="2305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8B7320" w14:textId="1001E8FD" w:rsidR="004A7D6F" w:rsidRPr="0028254B" w:rsidRDefault="004A7D6F" w:rsidP="0028254B">
            <w:pPr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</w:p>
        </w:tc>
      </w:tr>
      <w:tr w:rsidR="007C5C8A" w:rsidRPr="00E910F2" w14:paraId="5DD6DCDD" w14:textId="77777777" w:rsidTr="00691CBB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11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2ECC3" w14:textId="44642CBB" w:rsidR="007C5C8A" w:rsidRPr="0028254B" w:rsidRDefault="007C5C8A" w:rsidP="007C5C8A">
            <w:pPr>
              <w:jc w:val="center"/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</w:p>
        </w:tc>
        <w:tc>
          <w:tcPr>
            <w:tcW w:w="1579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F2BB23" w14:textId="77777777" w:rsidR="007C5C8A" w:rsidRPr="0028254B" w:rsidRDefault="007C5C8A" w:rsidP="007C5C8A">
            <w:pPr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</w:p>
        </w:tc>
        <w:tc>
          <w:tcPr>
            <w:tcW w:w="2305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F35A2A" w14:textId="7B4ED29D" w:rsidR="007C5C8A" w:rsidRPr="0028254B" w:rsidRDefault="007C5C8A" w:rsidP="007C5C8A">
            <w:pPr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</w:p>
        </w:tc>
      </w:tr>
      <w:tr w:rsidR="007C5C8A" w:rsidRPr="00E910F2" w14:paraId="19521686" w14:textId="77777777" w:rsidTr="009716E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11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C655B1" w14:textId="77777777" w:rsidR="007C5C8A" w:rsidRPr="0028254B" w:rsidRDefault="007C5C8A" w:rsidP="009716E8">
            <w:pPr>
              <w:jc w:val="center"/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</w:p>
        </w:tc>
        <w:tc>
          <w:tcPr>
            <w:tcW w:w="1579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226D8" w14:textId="77777777" w:rsidR="007C5C8A" w:rsidRPr="0028254B" w:rsidRDefault="007C5C8A" w:rsidP="009716E8">
            <w:pPr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</w:p>
        </w:tc>
        <w:tc>
          <w:tcPr>
            <w:tcW w:w="2305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28E124" w14:textId="77777777" w:rsidR="007C5C8A" w:rsidRPr="0028254B" w:rsidRDefault="007C5C8A" w:rsidP="009716E8">
            <w:pPr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</w:p>
        </w:tc>
      </w:tr>
      <w:tr w:rsidR="007C5C8A" w:rsidRPr="00E910F2" w14:paraId="6C59ACFF" w14:textId="77777777" w:rsidTr="009716E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11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36C135" w14:textId="77777777" w:rsidR="007C5C8A" w:rsidRPr="0028254B" w:rsidRDefault="007C5C8A" w:rsidP="009716E8">
            <w:pPr>
              <w:jc w:val="center"/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</w:p>
        </w:tc>
        <w:tc>
          <w:tcPr>
            <w:tcW w:w="1579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9F06BD" w14:textId="77777777" w:rsidR="007C5C8A" w:rsidRPr="0028254B" w:rsidRDefault="007C5C8A" w:rsidP="009716E8">
            <w:pPr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</w:p>
        </w:tc>
        <w:tc>
          <w:tcPr>
            <w:tcW w:w="2305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D25D7F" w14:textId="77777777" w:rsidR="007C5C8A" w:rsidRPr="0028254B" w:rsidRDefault="007C5C8A" w:rsidP="009716E8">
            <w:pPr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</w:p>
        </w:tc>
      </w:tr>
      <w:tr w:rsidR="007C5C8A" w:rsidRPr="00E910F2" w14:paraId="4425BE15" w14:textId="77777777" w:rsidTr="00691CBB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11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DBBBCE" w14:textId="4D0CF163" w:rsidR="007C5C8A" w:rsidRPr="0028254B" w:rsidRDefault="007C5C8A" w:rsidP="007C5C8A">
            <w:pPr>
              <w:jc w:val="center"/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</w:p>
        </w:tc>
        <w:tc>
          <w:tcPr>
            <w:tcW w:w="1579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54D3D1" w14:textId="77777777" w:rsidR="007C5C8A" w:rsidRPr="0028254B" w:rsidRDefault="007C5C8A" w:rsidP="007C5C8A">
            <w:pPr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</w:p>
        </w:tc>
        <w:tc>
          <w:tcPr>
            <w:tcW w:w="2305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E401CC" w14:textId="5FF0C224" w:rsidR="007C5C8A" w:rsidRPr="0028254B" w:rsidRDefault="007C5C8A" w:rsidP="007C5C8A">
            <w:pPr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</w:p>
        </w:tc>
      </w:tr>
      <w:tr w:rsidR="007C5C8A" w:rsidRPr="00E910F2" w14:paraId="26F28DF6" w14:textId="77777777" w:rsidTr="008E6DD7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gridAfter w:val="1"/>
          <w:wAfter w:w="3" w:type="pct"/>
          <w:trHeight w:val="283"/>
          <w:jc w:val="center"/>
        </w:trPr>
        <w:tc>
          <w:tcPr>
            <w:tcW w:w="4997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6A758"/>
            <w:vAlign w:val="center"/>
          </w:tcPr>
          <w:p w14:paraId="1E1BAE18" w14:textId="77777777" w:rsidR="007C5C8A" w:rsidRPr="00FA640C" w:rsidRDefault="007C5C8A" w:rsidP="007C5C8A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</w:pPr>
            <w:bookmarkStart w:id="0" w:name="_Hlk155640585"/>
            <w:r w:rsidRPr="0024573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NABİLİM DALI BAŞKAN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IĞI</w:t>
            </w:r>
          </w:p>
        </w:tc>
      </w:tr>
      <w:bookmarkEnd w:id="0"/>
      <w:tr w:rsidR="007C5C8A" w:rsidRPr="00E910F2" w14:paraId="4CC3C434" w14:textId="77777777" w:rsidTr="007B7BF7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gridAfter w:val="1"/>
          <w:wAfter w:w="3" w:type="pct"/>
          <w:trHeight w:val="1581"/>
          <w:jc w:val="center"/>
        </w:trPr>
        <w:tc>
          <w:tcPr>
            <w:tcW w:w="4997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9F0C328" w14:textId="77777777" w:rsidR="007C5C8A" w:rsidRDefault="007C5C8A" w:rsidP="007C5C8A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Lisansüstü Eğitim Enstitüsü Müdürlüğüne,</w:t>
            </w:r>
          </w:p>
          <w:p w14:paraId="32D8A0F8" w14:textId="77777777" w:rsidR="007C5C8A" w:rsidRDefault="005A6820" w:rsidP="007C5C8A">
            <w:pPr>
              <w:ind w:firstLine="595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/>
                  <w:bCs/>
                  <w:sz w:val="20"/>
                  <w:szCs w:val="20"/>
                </w:rPr>
                <w:id w:val="359872502"/>
                <w:lock w:val="sdtLocked"/>
                <w:placeholder>
                  <w:docPart w:val="B477298A906440578E91900D5D0738EA"/>
                </w:placeholder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7C5C8A" w:rsidRPr="00967E19"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…/…/…</w:t>
                </w:r>
              </w:sdtContent>
            </w:sdt>
          </w:p>
          <w:p w14:paraId="3BA40669" w14:textId="59B61C7F" w:rsidR="007C5C8A" w:rsidRDefault="007C5C8A" w:rsidP="007C5C8A">
            <w:pPr>
              <w:ind w:firstLine="5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İlgili öğretim üyesine ilişkin yurtdışı görevlendirme danışmanlık talep formu belirtildiği gibidir.</w:t>
            </w:r>
          </w:p>
          <w:p w14:paraId="1E96CC74" w14:textId="77777777" w:rsidR="007C5C8A" w:rsidRDefault="007C5C8A" w:rsidP="007C5C8A">
            <w:pPr>
              <w:ind w:firstLine="5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72124">
              <w:rPr>
                <w:rFonts w:ascii="Times New Roman" w:hAnsi="Times New Roman" w:cs="Times New Roman"/>
                <w:sz w:val="20"/>
                <w:szCs w:val="20"/>
              </w:rPr>
              <w:t>Gereğini arz ederim.</w:t>
            </w:r>
          </w:p>
          <w:p w14:paraId="1A2E3D9C" w14:textId="77777777" w:rsidR="007C5C8A" w:rsidRPr="00967E19" w:rsidRDefault="007C5C8A" w:rsidP="007C5C8A">
            <w:pPr>
              <w:ind w:left="5989" w:hanging="7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nabilim Dalı Başkanı</w:t>
            </w:r>
          </w:p>
          <w:p w14:paraId="059F5670" w14:textId="7A3045FD" w:rsidR="007C5C8A" w:rsidRPr="002B2801" w:rsidRDefault="007C5C8A" w:rsidP="007C5C8A">
            <w:pPr>
              <w:ind w:left="5989" w:hanging="7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Unvanı, </w:t>
            </w:r>
            <w:r w:rsidRPr="00967E1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dı Soyadı</w:t>
            </w:r>
          </w:p>
        </w:tc>
      </w:tr>
      <w:tr w:rsidR="007C5C8A" w:rsidRPr="00E910F2" w14:paraId="37997B43" w14:textId="77777777" w:rsidTr="007C3853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gridAfter w:val="1"/>
          <w:wAfter w:w="3" w:type="pct"/>
          <w:trHeight w:val="1118"/>
          <w:jc w:val="center"/>
        </w:trPr>
        <w:tc>
          <w:tcPr>
            <w:tcW w:w="4997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EA4F0A9" w14:textId="462BFE78" w:rsidR="007C5C8A" w:rsidRPr="00397497" w:rsidRDefault="007C5C8A" w:rsidP="007C5C8A">
            <w:pPr>
              <w:tabs>
                <w:tab w:val="left" w:pos="168"/>
              </w:tabs>
              <w:jc w:val="both"/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  <w:r>
              <w:rPr>
                <w:rFonts w:ascii="Times New Roman" w:hAnsi="Times New Roman"/>
                <w:b/>
                <w:sz w:val="16"/>
                <w:szCs w:val="16"/>
                <w:u w:val="single"/>
              </w:rPr>
              <w:t>Açıklamalar:</w:t>
            </w:r>
          </w:p>
          <w:p w14:paraId="7F55D0A0" w14:textId="77777777" w:rsidR="007C5C8A" w:rsidRPr="00264E44" w:rsidRDefault="007C5C8A" w:rsidP="007C5C8A">
            <w:pPr>
              <w:pStyle w:val="ListeParagraf"/>
              <w:numPr>
                <w:ilvl w:val="0"/>
                <w:numId w:val="16"/>
              </w:numPr>
              <w:tabs>
                <w:tab w:val="left" w:pos="168"/>
              </w:tabs>
              <w:ind w:left="0" w:firstLine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64E44">
              <w:rPr>
                <w:rFonts w:ascii="Times New Roman" w:hAnsi="Times New Roman" w:cs="Times New Roman"/>
                <w:sz w:val="16"/>
                <w:szCs w:val="16"/>
              </w:rPr>
              <w:t>Yeni danışman önerisi kısmı Anabilim Dalı Başkanlığı tarafından doldurulacaktır.</w:t>
            </w:r>
          </w:p>
          <w:p w14:paraId="1A3174AD" w14:textId="723E5808" w:rsidR="007C5C8A" w:rsidRPr="00264E44" w:rsidRDefault="007C5C8A" w:rsidP="007C5C8A">
            <w:pPr>
              <w:pStyle w:val="ListeParagraf"/>
              <w:numPr>
                <w:ilvl w:val="0"/>
                <w:numId w:val="16"/>
              </w:numPr>
              <w:tabs>
                <w:tab w:val="left" w:pos="168"/>
              </w:tabs>
              <w:ind w:left="0" w:firstLine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64E44">
              <w:rPr>
                <w:rFonts w:ascii="Times New Roman" w:hAnsi="Times New Roman" w:cs="Times New Roman"/>
                <w:sz w:val="16"/>
                <w:szCs w:val="16"/>
              </w:rPr>
              <w:t>Bu forma Üniversite Yönetim Kurulu tarafından yapılmış olan ilgili görevlendirmenin bir kopyasının eklenmesi gereklidir.</w:t>
            </w:r>
          </w:p>
          <w:p w14:paraId="18595EE0" w14:textId="19E08F74" w:rsidR="007C5C8A" w:rsidRPr="00264E44" w:rsidRDefault="007C5C8A" w:rsidP="007C5C8A">
            <w:pPr>
              <w:pStyle w:val="ListeParagraf"/>
              <w:numPr>
                <w:ilvl w:val="0"/>
                <w:numId w:val="16"/>
              </w:numPr>
              <w:tabs>
                <w:tab w:val="left" w:pos="168"/>
              </w:tabs>
              <w:ind w:left="0" w:firstLine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64E44">
              <w:rPr>
                <w:rFonts w:ascii="Times New Roman" w:hAnsi="Times New Roman" w:cs="Times New Roman"/>
                <w:sz w:val="16"/>
                <w:szCs w:val="16"/>
              </w:rPr>
              <w:t>YÖK Ders Yükü Tespiti ve Ek Ders Ödemelerinde Uygulanacak Esaslar 2’inci maddesinin b-3 fıkrasına “Danışman öğretim üyelerinin uzun süreli yurtdışında görevlendirilmesi durumunda danışman öğretim üyelerine 3 aydan sonra ders ücreti ödenemeyecek ve 6 aydan sonra ise öğretim üyesinin danışmanlığı sona erecektir.” eklenmiştir. Bu nedenle görevlendirme başladıktan 6 ay sonra öğretim üyesinin tüm lisansüstü öğrenci danışmanlıkları sona erecektir.</w:t>
            </w:r>
          </w:p>
        </w:tc>
      </w:tr>
    </w:tbl>
    <w:p w14:paraId="6CAD27D0" w14:textId="6BF28B4F" w:rsidR="00FE0D61" w:rsidRPr="00FE0D61" w:rsidRDefault="00FE0D61" w:rsidP="00EA7F5B">
      <w:pPr>
        <w:tabs>
          <w:tab w:val="left" w:pos="6538"/>
        </w:tabs>
        <w:rPr>
          <w:rFonts w:ascii="Times New Roman" w:hAnsi="Times New Roman" w:cs="Times New Roman"/>
        </w:rPr>
      </w:pPr>
    </w:p>
    <w:sectPr w:rsidR="00FE0D61" w:rsidRPr="00FE0D61" w:rsidSect="007B7BF7">
      <w:footerReference w:type="default" r:id="rId9"/>
      <w:pgSz w:w="11906" w:h="16838"/>
      <w:pgMar w:top="567" w:right="567" w:bottom="567" w:left="567" w:header="0" w:footer="14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DCB333" w14:textId="77777777" w:rsidR="00813991" w:rsidRDefault="00813991" w:rsidP="005F3207">
      <w:pPr>
        <w:spacing w:after="0" w:line="240" w:lineRule="auto"/>
      </w:pPr>
      <w:r>
        <w:separator/>
      </w:r>
    </w:p>
  </w:endnote>
  <w:endnote w:type="continuationSeparator" w:id="0">
    <w:p w14:paraId="67816156" w14:textId="77777777" w:rsidR="00813991" w:rsidRDefault="00813991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473"/>
      <w:gridCol w:w="3369"/>
      <w:gridCol w:w="1920"/>
    </w:tblGrid>
    <w:tr w:rsidR="005F3207" w:rsidRPr="00497936" w14:paraId="2F90B67A" w14:textId="77777777" w:rsidTr="00497936">
      <w:trPr>
        <w:trHeight w:val="101"/>
        <w:jc w:val="center"/>
      </w:trPr>
      <w:tc>
        <w:tcPr>
          <w:tcW w:w="2543" w:type="pct"/>
          <w:shd w:val="clear" w:color="auto" w:fill="auto"/>
          <w:vAlign w:val="center"/>
        </w:tcPr>
        <w:p w14:paraId="363EB15C" w14:textId="1BC62B28" w:rsidR="005F3207" w:rsidRPr="00497936" w:rsidRDefault="006913B2" w:rsidP="00497936">
          <w:pPr>
            <w:pStyle w:val="AltBilgi"/>
            <w:tabs>
              <w:tab w:val="clear" w:pos="4536"/>
              <w:tab w:val="clear" w:pos="9072"/>
              <w:tab w:val="left" w:pos="3665"/>
            </w:tabs>
            <w:rPr>
              <w:rFonts w:ascii="Times New Roman" w:hAnsi="Times New Roman"/>
              <w:sz w:val="18"/>
              <w:szCs w:val="18"/>
            </w:rPr>
          </w:pPr>
          <w:r w:rsidRPr="00497936">
            <w:rPr>
              <w:rFonts w:ascii="Times New Roman" w:hAnsi="Times New Roman"/>
              <w:sz w:val="18"/>
              <w:szCs w:val="18"/>
            </w:rPr>
            <w:t>Yurtdışı Görevlendirme Danışmanlık Talep</w:t>
          </w:r>
          <w:r w:rsidR="00A61275" w:rsidRPr="00497936">
            <w:rPr>
              <w:rFonts w:ascii="Times New Roman" w:hAnsi="Times New Roman"/>
              <w:sz w:val="18"/>
              <w:szCs w:val="18"/>
            </w:rPr>
            <w:t xml:space="preserve"> Formu</w:t>
          </w:r>
        </w:p>
      </w:tc>
      <w:tc>
        <w:tcPr>
          <w:tcW w:w="1565" w:type="pct"/>
          <w:shd w:val="clear" w:color="auto" w:fill="auto"/>
          <w:vAlign w:val="center"/>
        </w:tcPr>
        <w:p w14:paraId="1E26E6AC" w14:textId="72690F14" w:rsidR="005F3207" w:rsidRPr="00497936" w:rsidRDefault="005F3207" w:rsidP="00497936">
          <w:pPr>
            <w:pStyle w:val="AltBilgi"/>
            <w:jc w:val="center"/>
            <w:rPr>
              <w:rFonts w:ascii="Times New Roman" w:hAnsi="Times New Roman"/>
              <w:sz w:val="18"/>
              <w:szCs w:val="18"/>
            </w:rPr>
          </w:pPr>
          <w:r w:rsidRPr="00497936">
            <w:rPr>
              <w:rFonts w:ascii="Times New Roman" w:hAnsi="Times New Roman"/>
              <w:b/>
              <w:sz w:val="18"/>
              <w:szCs w:val="18"/>
            </w:rPr>
            <w:t>Form Revizyon Tarihi:</w:t>
          </w:r>
          <w:r w:rsidRPr="00497936">
            <w:rPr>
              <w:rFonts w:ascii="Times New Roman" w:hAnsi="Times New Roman"/>
              <w:sz w:val="18"/>
              <w:szCs w:val="18"/>
            </w:rPr>
            <w:t xml:space="preserve"> </w:t>
          </w:r>
          <w:r w:rsidR="00B052AF" w:rsidRPr="00497936">
            <w:rPr>
              <w:rFonts w:ascii="Times New Roman" w:hAnsi="Times New Roman"/>
              <w:sz w:val="18"/>
              <w:szCs w:val="18"/>
            </w:rPr>
            <w:t>0</w:t>
          </w:r>
          <w:r w:rsidR="009C7C77" w:rsidRPr="00497936">
            <w:rPr>
              <w:rFonts w:ascii="Times New Roman" w:hAnsi="Times New Roman"/>
              <w:sz w:val="18"/>
              <w:szCs w:val="18"/>
            </w:rPr>
            <w:t>5</w:t>
          </w:r>
          <w:r w:rsidR="00CB00EF" w:rsidRPr="00497936">
            <w:rPr>
              <w:rFonts w:ascii="Times New Roman" w:hAnsi="Times New Roman"/>
              <w:sz w:val="18"/>
              <w:szCs w:val="18"/>
            </w:rPr>
            <w:t>.</w:t>
          </w:r>
          <w:r w:rsidR="00B052AF" w:rsidRPr="00497936">
            <w:rPr>
              <w:rFonts w:ascii="Times New Roman" w:hAnsi="Times New Roman"/>
              <w:sz w:val="18"/>
              <w:szCs w:val="18"/>
            </w:rPr>
            <w:t>0</w:t>
          </w:r>
          <w:r w:rsidR="009C7C77" w:rsidRPr="00497936">
            <w:rPr>
              <w:rFonts w:ascii="Times New Roman" w:hAnsi="Times New Roman"/>
              <w:sz w:val="18"/>
              <w:szCs w:val="18"/>
            </w:rPr>
            <w:t>2</w:t>
          </w:r>
          <w:r w:rsidRPr="00497936">
            <w:rPr>
              <w:rFonts w:ascii="Times New Roman" w:hAnsi="Times New Roman"/>
              <w:sz w:val="18"/>
              <w:szCs w:val="18"/>
            </w:rPr>
            <w:t>.202</w:t>
          </w:r>
          <w:r w:rsidR="00B052AF" w:rsidRPr="00497936">
            <w:rPr>
              <w:rFonts w:ascii="Times New Roman" w:hAnsi="Times New Roman"/>
              <w:sz w:val="18"/>
              <w:szCs w:val="18"/>
            </w:rPr>
            <w:t>4</w:t>
          </w:r>
        </w:p>
      </w:tc>
      <w:tc>
        <w:tcPr>
          <w:tcW w:w="892" w:type="pct"/>
          <w:shd w:val="clear" w:color="auto" w:fill="auto"/>
          <w:vAlign w:val="center"/>
        </w:tcPr>
        <w:p w14:paraId="556C1C90" w14:textId="155E42D6" w:rsidR="005F3207" w:rsidRPr="00497936" w:rsidRDefault="005F3207" w:rsidP="00497936">
          <w:pPr>
            <w:pStyle w:val="AltBilgi"/>
            <w:jc w:val="center"/>
            <w:rPr>
              <w:rFonts w:ascii="Times New Roman" w:hAnsi="Times New Roman"/>
              <w:sz w:val="18"/>
              <w:szCs w:val="18"/>
            </w:rPr>
          </w:pPr>
          <w:r w:rsidRPr="00497936">
            <w:rPr>
              <w:rFonts w:ascii="Times New Roman" w:hAnsi="Times New Roman"/>
              <w:b/>
              <w:sz w:val="18"/>
              <w:szCs w:val="18"/>
            </w:rPr>
            <w:t>Form No:</w:t>
          </w:r>
          <w:r w:rsidR="00C03688" w:rsidRPr="00497936">
            <w:rPr>
              <w:rFonts w:ascii="Times New Roman" w:hAnsi="Times New Roman"/>
              <w:b/>
              <w:sz w:val="18"/>
              <w:szCs w:val="18"/>
            </w:rPr>
            <w:t xml:space="preserve"> </w:t>
          </w:r>
          <w:r w:rsidR="00FE0D61" w:rsidRPr="00497936">
            <w:rPr>
              <w:rFonts w:ascii="Times New Roman" w:hAnsi="Times New Roman"/>
              <w:b/>
              <w:sz w:val="18"/>
              <w:szCs w:val="18"/>
            </w:rPr>
            <w:t>G</w:t>
          </w:r>
          <w:r w:rsidR="00C03688" w:rsidRPr="00497936">
            <w:rPr>
              <w:rFonts w:ascii="Times New Roman" w:hAnsi="Times New Roman"/>
              <w:b/>
              <w:sz w:val="18"/>
              <w:szCs w:val="18"/>
            </w:rPr>
            <w:t>_</w:t>
          </w:r>
          <w:r w:rsidR="00AD71A6" w:rsidRPr="00497936">
            <w:rPr>
              <w:rFonts w:ascii="Times New Roman" w:hAnsi="Times New Roman"/>
              <w:b/>
              <w:sz w:val="18"/>
              <w:szCs w:val="18"/>
            </w:rPr>
            <w:t>1</w:t>
          </w:r>
          <w:r w:rsidR="003466D4">
            <w:rPr>
              <w:rFonts w:ascii="Times New Roman" w:hAnsi="Times New Roman"/>
              <w:b/>
              <w:sz w:val="18"/>
              <w:szCs w:val="18"/>
            </w:rPr>
            <w:t>9</w:t>
          </w:r>
        </w:p>
      </w:tc>
    </w:tr>
  </w:tbl>
  <w:p w14:paraId="5DB52AF4" w14:textId="77777777" w:rsidR="005F3207" w:rsidRDefault="005F3207" w:rsidP="00D1123D">
    <w:pPr>
      <w:pStyle w:val="AltBilgi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9EB6DE" w14:textId="77777777" w:rsidR="00813991" w:rsidRDefault="00813991" w:rsidP="005F3207">
      <w:pPr>
        <w:spacing w:after="0" w:line="240" w:lineRule="auto"/>
      </w:pPr>
      <w:r>
        <w:separator/>
      </w:r>
    </w:p>
  </w:footnote>
  <w:footnote w:type="continuationSeparator" w:id="0">
    <w:p w14:paraId="62B756F4" w14:textId="77777777" w:rsidR="00813991" w:rsidRDefault="00813991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DE555B"/>
    <w:multiLevelType w:val="hybridMultilevel"/>
    <w:tmpl w:val="6F4E5E62"/>
    <w:lvl w:ilvl="0" w:tplc="51BCF06C">
      <w:start w:val="1"/>
      <w:numFmt w:val="decimal"/>
      <w:lvlText w:val="%1."/>
      <w:lvlJc w:val="left"/>
      <w:pPr>
        <w:ind w:left="720" w:hanging="360"/>
      </w:pPr>
      <w:rPr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7F312F"/>
    <w:multiLevelType w:val="hybridMultilevel"/>
    <w:tmpl w:val="956241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2C09F1"/>
    <w:multiLevelType w:val="hybridMultilevel"/>
    <w:tmpl w:val="110EA264"/>
    <w:lvl w:ilvl="0" w:tplc="884651FC">
      <w:start w:val="1"/>
      <w:numFmt w:val="decimal"/>
      <w:lvlText w:val="%1."/>
      <w:lvlJc w:val="left"/>
      <w:pPr>
        <w:ind w:left="720" w:hanging="360"/>
      </w:pPr>
      <w:rPr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714F93"/>
    <w:multiLevelType w:val="hybridMultilevel"/>
    <w:tmpl w:val="1046926A"/>
    <w:lvl w:ilvl="0" w:tplc="51BCF06C">
      <w:start w:val="1"/>
      <w:numFmt w:val="decimal"/>
      <w:lvlText w:val="%1."/>
      <w:lvlJc w:val="left"/>
      <w:pPr>
        <w:ind w:left="720" w:hanging="360"/>
      </w:pPr>
      <w:rPr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C00FF6"/>
    <w:multiLevelType w:val="hybridMultilevel"/>
    <w:tmpl w:val="13D2D8EA"/>
    <w:lvl w:ilvl="0" w:tplc="DA0CBD8A">
      <w:start w:val="1"/>
      <w:numFmt w:val="decimal"/>
      <w:lvlText w:val="%1)"/>
      <w:lvlJc w:val="left"/>
      <w:pPr>
        <w:ind w:left="38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8B5861"/>
    <w:multiLevelType w:val="hybridMultilevel"/>
    <w:tmpl w:val="0BBA5DD8"/>
    <w:lvl w:ilvl="0" w:tplc="DA0CBD8A">
      <w:start w:val="1"/>
      <w:numFmt w:val="decimal"/>
      <w:lvlText w:val="%1)"/>
      <w:lvlJc w:val="left"/>
      <w:pPr>
        <w:ind w:left="38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09" w:hanging="360"/>
      </w:pPr>
    </w:lvl>
    <w:lvl w:ilvl="2" w:tplc="041F001B" w:tentative="1">
      <w:start w:val="1"/>
      <w:numFmt w:val="lowerRoman"/>
      <w:lvlText w:val="%3."/>
      <w:lvlJc w:val="right"/>
      <w:pPr>
        <w:ind w:left="1829" w:hanging="180"/>
      </w:pPr>
    </w:lvl>
    <w:lvl w:ilvl="3" w:tplc="041F000F" w:tentative="1">
      <w:start w:val="1"/>
      <w:numFmt w:val="decimal"/>
      <w:lvlText w:val="%4."/>
      <w:lvlJc w:val="left"/>
      <w:pPr>
        <w:ind w:left="2549" w:hanging="360"/>
      </w:pPr>
    </w:lvl>
    <w:lvl w:ilvl="4" w:tplc="041F0019" w:tentative="1">
      <w:start w:val="1"/>
      <w:numFmt w:val="lowerLetter"/>
      <w:lvlText w:val="%5."/>
      <w:lvlJc w:val="left"/>
      <w:pPr>
        <w:ind w:left="3269" w:hanging="360"/>
      </w:pPr>
    </w:lvl>
    <w:lvl w:ilvl="5" w:tplc="041F001B" w:tentative="1">
      <w:start w:val="1"/>
      <w:numFmt w:val="lowerRoman"/>
      <w:lvlText w:val="%6."/>
      <w:lvlJc w:val="right"/>
      <w:pPr>
        <w:ind w:left="3989" w:hanging="180"/>
      </w:pPr>
    </w:lvl>
    <w:lvl w:ilvl="6" w:tplc="041F000F" w:tentative="1">
      <w:start w:val="1"/>
      <w:numFmt w:val="decimal"/>
      <w:lvlText w:val="%7."/>
      <w:lvlJc w:val="left"/>
      <w:pPr>
        <w:ind w:left="4709" w:hanging="360"/>
      </w:pPr>
    </w:lvl>
    <w:lvl w:ilvl="7" w:tplc="041F0019" w:tentative="1">
      <w:start w:val="1"/>
      <w:numFmt w:val="lowerLetter"/>
      <w:lvlText w:val="%8."/>
      <w:lvlJc w:val="left"/>
      <w:pPr>
        <w:ind w:left="5429" w:hanging="360"/>
      </w:pPr>
    </w:lvl>
    <w:lvl w:ilvl="8" w:tplc="041F001B" w:tentative="1">
      <w:start w:val="1"/>
      <w:numFmt w:val="lowerRoman"/>
      <w:lvlText w:val="%9."/>
      <w:lvlJc w:val="right"/>
      <w:pPr>
        <w:ind w:left="6149" w:hanging="180"/>
      </w:pPr>
    </w:lvl>
  </w:abstractNum>
  <w:abstractNum w:abstractNumId="6" w15:restartNumberingAfterBreak="0">
    <w:nsid w:val="37D358E6"/>
    <w:multiLevelType w:val="hybridMultilevel"/>
    <w:tmpl w:val="76CCFA34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83E5BE8"/>
    <w:multiLevelType w:val="hybridMultilevel"/>
    <w:tmpl w:val="9F0623B4"/>
    <w:lvl w:ilvl="0" w:tplc="9BB8499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EE54C5"/>
    <w:multiLevelType w:val="hybridMultilevel"/>
    <w:tmpl w:val="99746D28"/>
    <w:lvl w:ilvl="0" w:tplc="36C0F09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690609"/>
    <w:multiLevelType w:val="hybridMultilevel"/>
    <w:tmpl w:val="6AFE0A18"/>
    <w:lvl w:ilvl="0" w:tplc="DA0CBD8A">
      <w:start w:val="1"/>
      <w:numFmt w:val="decimal"/>
      <w:lvlText w:val="%1)"/>
      <w:lvlJc w:val="left"/>
      <w:pPr>
        <w:ind w:left="38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8E73E7"/>
    <w:multiLevelType w:val="hybridMultilevel"/>
    <w:tmpl w:val="7D72E64C"/>
    <w:lvl w:ilvl="0" w:tplc="51BCF06C">
      <w:start w:val="1"/>
      <w:numFmt w:val="decimal"/>
      <w:lvlText w:val="%1."/>
      <w:lvlJc w:val="left"/>
      <w:pPr>
        <w:ind w:left="749" w:hanging="360"/>
      </w:pPr>
      <w:rPr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69" w:hanging="360"/>
      </w:pPr>
    </w:lvl>
    <w:lvl w:ilvl="2" w:tplc="041F001B" w:tentative="1">
      <w:start w:val="1"/>
      <w:numFmt w:val="lowerRoman"/>
      <w:lvlText w:val="%3."/>
      <w:lvlJc w:val="right"/>
      <w:pPr>
        <w:ind w:left="2189" w:hanging="180"/>
      </w:pPr>
    </w:lvl>
    <w:lvl w:ilvl="3" w:tplc="041F000F" w:tentative="1">
      <w:start w:val="1"/>
      <w:numFmt w:val="decimal"/>
      <w:lvlText w:val="%4."/>
      <w:lvlJc w:val="left"/>
      <w:pPr>
        <w:ind w:left="2909" w:hanging="360"/>
      </w:pPr>
    </w:lvl>
    <w:lvl w:ilvl="4" w:tplc="041F0019" w:tentative="1">
      <w:start w:val="1"/>
      <w:numFmt w:val="lowerLetter"/>
      <w:lvlText w:val="%5."/>
      <w:lvlJc w:val="left"/>
      <w:pPr>
        <w:ind w:left="3629" w:hanging="360"/>
      </w:pPr>
    </w:lvl>
    <w:lvl w:ilvl="5" w:tplc="041F001B" w:tentative="1">
      <w:start w:val="1"/>
      <w:numFmt w:val="lowerRoman"/>
      <w:lvlText w:val="%6."/>
      <w:lvlJc w:val="right"/>
      <w:pPr>
        <w:ind w:left="4349" w:hanging="180"/>
      </w:pPr>
    </w:lvl>
    <w:lvl w:ilvl="6" w:tplc="041F000F" w:tentative="1">
      <w:start w:val="1"/>
      <w:numFmt w:val="decimal"/>
      <w:lvlText w:val="%7."/>
      <w:lvlJc w:val="left"/>
      <w:pPr>
        <w:ind w:left="5069" w:hanging="360"/>
      </w:pPr>
    </w:lvl>
    <w:lvl w:ilvl="7" w:tplc="041F0019" w:tentative="1">
      <w:start w:val="1"/>
      <w:numFmt w:val="lowerLetter"/>
      <w:lvlText w:val="%8."/>
      <w:lvlJc w:val="left"/>
      <w:pPr>
        <w:ind w:left="5789" w:hanging="360"/>
      </w:pPr>
    </w:lvl>
    <w:lvl w:ilvl="8" w:tplc="041F001B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12" w15:restartNumberingAfterBreak="0">
    <w:nsid w:val="535C34B6"/>
    <w:multiLevelType w:val="hybridMultilevel"/>
    <w:tmpl w:val="20FE0CF6"/>
    <w:lvl w:ilvl="0" w:tplc="B03C9DE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3D596A"/>
    <w:multiLevelType w:val="hybridMultilevel"/>
    <w:tmpl w:val="072C62B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2673225">
    <w:abstractNumId w:val="15"/>
  </w:num>
  <w:num w:numId="2" w16cid:durableId="1696692259">
    <w:abstractNumId w:val="10"/>
  </w:num>
  <w:num w:numId="3" w16cid:durableId="683870562">
    <w:abstractNumId w:val="14"/>
  </w:num>
  <w:num w:numId="4" w16cid:durableId="1644650615">
    <w:abstractNumId w:val="2"/>
  </w:num>
  <w:num w:numId="5" w16cid:durableId="630138652">
    <w:abstractNumId w:val="8"/>
  </w:num>
  <w:num w:numId="6" w16cid:durableId="1857187622">
    <w:abstractNumId w:val="12"/>
  </w:num>
  <w:num w:numId="7" w16cid:durableId="1065688260">
    <w:abstractNumId w:val="1"/>
  </w:num>
  <w:num w:numId="8" w16cid:durableId="425540674">
    <w:abstractNumId w:val="13"/>
  </w:num>
  <w:num w:numId="9" w16cid:durableId="489713541">
    <w:abstractNumId w:val="0"/>
  </w:num>
  <w:num w:numId="10" w16cid:durableId="1937204889">
    <w:abstractNumId w:val="7"/>
  </w:num>
  <w:num w:numId="11" w16cid:durableId="797800567">
    <w:abstractNumId w:val="11"/>
  </w:num>
  <w:num w:numId="12" w16cid:durableId="901990500">
    <w:abstractNumId w:val="5"/>
  </w:num>
  <w:num w:numId="13" w16cid:durableId="544146910">
    <w:abstractNumId w:val="9"/>
  </w:num>
  <w:num w:numId="14" w16cid:durableId="1581021239">
    <w:abstractNumId w:val="4"/>
  </w:num>
  <w:num w:numId="15" w16cid:durableId="724522039">
    <w:abstractNumId w:val="3"/>
  </w:num>
  <w:num w:numId="16" w16cid:durableId="11278910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13FB5"/>
    <w:rsid w:val="0003313A"/>
    <w:rsid w:val="00045C19"/>
    <w:rsid w:val="0006046A"/>
    <w:rsid w:val="00066745"/>
    <w:rsid w:val="0008538D"/>
    <w:rsid w:val="000A2DBF"/>
    <w:rsid w:val="000B2F1F"/>
    <w:rsid w:val="000B7954"/>
    <w:rsid w:val="000D0BA7"/>
    <w:rsid w:val="000E3AE1"/>
    <w:rsid w:val="000E6B1B"/>
    <w:rsid w:val="000F5D69"/>
    <w:rsid w:val="0014078E"/>
    <w:rsid w:val="0015310D"/>
    <w:rsid w:val="00155B1A"/>
    <w:rsid w:val="00155BD1"/>
    <w:rsid w:val="0016288D"/>
    <w:rsid w:val="00163BBC"/>
    <w:rsid w:val="00164614"/>
    <w:rsid w:val="00172124"/>
    <w:rsid w:val="001815C1"/>
    <w:rsid w:val="001A75D2"/>
    <w:rsid w:val="001E6C9B"/>
    <w:rsid w:val="001F6542"/>
    <w:rsid w:val="002106D1"/>
    <w:rsid w:val="002259B6"/>
    <w:rsid w:val="0025555E"/>
    <w:rsid w:val="00257BBB"/>
    <w:rsid w:val="00261B3F"/>
    <w:rsid w:val="00264E44"/>
    <w:rsid w:val="00265ECA"/>
    <w:rsid w:val="00275763"/>
    <w:rsid w:val="00277C44"/>
    <w:rsid w:val="002808CA"/>
    <w:rsid w:val="0028254B"/>
    <w:rsid w:val="00295749"/>
    <w:rsid w:val="002B2801"/>
    <w:rsid w:val="002F751F"/>
    <w:rsid w:val="00305DB4"/>
    <w:rsid w:val="00306CE1"/>
    <w:rsid w:val="003225B6"/>
    <w:rsid w:val="00323B45"/>
    <w:rsid w:val="00330B17"/>
    <w:rsid w:val="0033250F"/>
    <w:rsid w:val="00337123"/>
    <w:rsid w:val="003444A8"/>
    <w:rsid w:val="003466D4"/>
    <w:rsid w:val="00346F50"/>
    <w:rsid w:val="00353F73"/>
    <w:rsid w:val="003831AA"/>
    <w:rsid w:val="003845B2"/>
    <w:rsid w:val="00397497"/>
    <w:rsid w:val="003B035A"/>
    <w:rsid w:val="003B442B"/>
    <w:rsid w:val="003B7637"/>
    <w:rsid w:val="003C0C55"/>
    <w:rsid w:val="003C4BF4"/>
    <w:rsid w:val="003D4518"/>
    <w:rsid w:val="003E06EC"/>
    <w:rsid w:val="003E537F"/>
    <w:rsid w:val="003E5C2A"/>
    <w:rsid w:val="004351C8"/>
    <w:rsid w:val="00497936"/>
    <w:rsid w:val="004A1535"/>
    <w:rsid w:val="004A7BF3"/>
    <w:rsid w:val="004A7D6F"/>
    <w:rsid w:val="004B17FC"/>
    <w:rsid w:val="005039B4"/>
    <w:rsid w:val="005057E2"/>
    <w:rsid w:val="00510CBC"/>
    <w:rsid w:val="00514107"/>
    <w:rsid w:val="005242BE"/>
    <w:rsid w:val="00525BA8"/>
    <w:rsid w:val="005311E9"/>
    <w:rsid w:val="00543CA3"/>
    <w:rsid w:val="00545B32"/>
    <w:rsid w:val="005543CB"/>
    <w:rsid w:val="005A18A2"/>
    <w:rsid w:val="005A6820"/>
    <w:rsid w:val="005B5C65"/>
    <w:rsid w:val="005D3767"/>
    <w:rsid w:val="005E4A64"/>
    <w:rsid w:val="005F3207"/>
    <w:rsid w:val="005F5F70"/>
    <w:rsid w:val="006125D4"/>
    <w:rsid w:val="006350C6"/>
    <w:rsid w:val="00637B13"/>
    <w:rsid w:val="00640833"/>
    <w:rsid w:val="00650654"/>
    <w:rsid w:val="00663344"/>
    <w:rsid w:val="00685F40"/>
    <w:rsid w:val="006913B2"/>
    <w:rsid w:val="00691CBB"/>
    <w:rsid w:val="006A568D"/>
    <w:rsid w:val="006B5D73"/>
    <w:rsid w:val="006C247E"/>
    <w:rsid w:val="006C377C"/>
    <w:rsid w:val="006E7142"/>
    <w:rsid w:val="006F055D"/>
    <w:rsid w:val="006F2D48"/>
    <w:rsid w:val="00711736"/>
    <w:rsid w:val="00725CF4"/>
    <w:rsid w:val="007374AF"/>
    <w:rsid w:val="00755117"/>
    <w:rsid w:val="007A0ED3"/>
    <w:rsid w:val="007A1B7B"/>
    <w:rsid w:val="007B7BF7"/>
    <w:rsid w:val="007C3853"/>
    <w:rsid w:val="007C5C8A"/>
    <w:rsid w:val="007D3A17"/>
    <w:rsid w:val="007E0584"/>
    <w:rsid w:val="007F1A04"/>
    <w:rsid w:val="007F33E0"/>
    <w:rsid w:val="00802CD9"/>
    <w:rsid w:val="00813991"/>
    <w:rsid w:val="00820A28"/>
    <w:rsid w:val="00834361"/>
    <w:rsid w:val="00850F29"/>
    <w:rsid w:val="00884991"/>
    <w:rsid w:val="00896C53"/>
    <w:rsid w:val="008A7477"/>
    <w:rsid w:val="009009C1"/>
    <w:rsid w:val="00910CFB"/>
    <w:rsid w:val="009173D9"/>
    <w:rsid w:val="009269D8"/>
    <w:rsid w:val="00967E19"/>
    <w:rsid w:val="00973E04"/>
    <w:rsid w:val="00995AC9"/>
    <w:rsid w:val="009A6665"/>
    <w:rsid w:val="009C6D4C"/>
    <w:rsid w:val="009C7C77"/>
    <w:rsid w:val="009D248C"/>
    <w:rsid w:val="009E3F28"/>
    <w:rsid w:val="009E6189"/>
    <w:rsid w:val="00A03769"/>
    <w:rsid w:val="00A14E9C"/>
    <w:rsid w:val="00A17974"/>
    <w:rsid w:val="00A2030A"/>
    <w:rsid w:val="00A46191"/>
    <w:rsid w:val="00A47863"/>
    <w:rsid w:val="00A556EE"/>
    <w:rsid w:val="00A61275"/>
    <w:rsid w:val="00A715A4"/>
    <w:rsid w:val="00A81F77"/>
    <w:rsid w:val="00AD71A6"/>
    <w:rsid w:val="00AF2AFE"/>
    <w:rsid w:val="00B028F7"/>
    <w:rsid w:val="00B052AF"/>
    <w:rsid w:val="00B273BA"/>
    <w:rsid w:val="00B30E1C"/>
    <w:rsid w:val="00B47961"/>
    <w:rsid w:val="00B55079"/>
    <w:rsid w:val="00B5682D"/>
    <w:rsid w:val="00B81098"/>
    <w:rsid w:val="00B84B04"/>
    <w:rsid w:val="00B905E2"/>
    <w:rsid w:val="00BB0CF7"/>
    <w:rsid w:val="00BC0543"/>
    <w:rsid w:val="00BC06C1"/>
    <w:rsid w:val="00BD5810"/>
    <w:rsid w:val="00BE230D"/>
    <w:rsid w:val="00C03688"/>
    <w:rsid w:val="00C05E34"/>
    <w:rsid w:val="00C256DD"/>
    <w:rsid w:val="00C45736"/>
    <w:rsid w:val="00C56856"/>
    <w:rsid w:val="00C57BCF"/>
    <w:rsid w:val="00C6481B"/>
    <w:rsid w:val="00C757A1"/>
    <w:rsid w:val="00CA4061"/>
    <w:rsid w:val="00CB00EF"/>
    <w:rsid w:val="00CB34AE"/>
    <w:rsid w:val="00CF2A81"/>
    <w:rsid w:val="00D07981"/>
    <w:rsid w:val="00D1123D"/>
    <w:rsid w:val="00D27BE1"/>
    <w:rsid w:val="00D35416"/>
    <w:rsid w:val="00D35FCF"/>
    <w:rsid w:val="00D8073B"/>
    <w:rsid w:val="00D808BD"/>
    <w:rsid w:val="00D915A4"/>
    <w:rsid w:val="00DA2355"/>
    <w:rsid w:val="00DB2C84"/>
    <w:rsid w:val="00DC2211"/>
    <w:rsid w:val="00DC6F8D"/>
    <w:rsid w:val="00DE47DD"/>
    <w:rsid w:val="00DF406E"/>
    <w:rsid w:val="00DF423E"/>
    <w:rsid w:val="00DF5403"/>
    <w:rsid w:val="00E529EC"/>
    <w:rsid w:val="00E910F2"/>
    <w:rsid w:val="00E9235A"/>
    <w:rsid w:val="00E9717E"/>
    <w:rsid w:val="00EA7F5B"/>
    <w:rsid w:val="00EB6B68"/>
    <w:rsid w:val="00EC3023"/>
    <w:rsid w:val="00EC31D4"/>
    <w:rsid w:val="00ED0C4A"/>
    <w:rsid w:val="00EE0F7A"/>
    <w:rsid w:val="00EE74C6"/>
    <w:rsid w:val="00F00E8F"/>
    <w:rsid w:val="00F01594"/>
    <w:rsid w:val="00F3760C"/>
    <w:rsid w:val="00F40121"/>
    <w:rsid w:val="00F61C1B"/>
    <w:rsid w:val="00F671F0"/>
    <w:rsid w:val="00F74865"/>
    <w:rsid w:val="00F936C9"/>
    <w:rsid w:val="00FA4192"/>
    <w:rsid w:val="00FA5A88"/>
    <w:rsid w:val="00FA640C"/>
    <w:rsid w:val="00FC470A"/>
    <w:rsid w:val="00FD2DE2"/>
    <w:rsid w:val="00FE0D61"/>
    <w:rsid w:val="00FF0C97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,"/>
  <w:listSeparator w:val=";"/>
  <w14:docId w14:val="2BF019D2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  <w:style w:type="character" w:styleId="zlenenKpr">
    <w:name w:val="FollowedHyperlink"/>
    <w:basedOn w:val="VarsaylanParagrafYazTipi"/>
    <w:uiPriority w:val="99"/>
    <w:semiHidden/>
    <w:unhideWhenUsed/>
    <w:rsid w:val="00066745"/>
    <w:rPr>
      <w:color w:val="800080" w:themeColor="followedHyperlink"/>
      <w:u w:val="single"/>
    </w:rPr>
  </w:style>
  <w:style w:type="character" w:styleId="YerTutucuMetni">
    <w:name w:val="Placeholder Text"/>
    <w:basedOn w:val="VarsaylanParagrafYazTipi"/>
    <w:uiPriority w:val="99"/>
    <w:semiHidden/>
    <w:rsid w:val="00DB2C84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6530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BC8D38B65EE8433EB39FACCCAD31956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32DFCF0-F691-44BC-9945-777FC0AA37F9}"/>
      </w:docPartPr>
      <w:docPartBody>
        <w:p w:rsidR="001F025E" w:rsidRDefault="001F025E" w:rsidP="001F025E">
          <w:pPr>
            <w:pStyle w:val="BC8D38B65EE8433EB39FACCCAD319567"/>
          </w:pPr>
          <w:r w:rsidRPr="00F37EF0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417B0A9A06A24878A1BA3A0BB4AC9CA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9A5F6D1-8D56-431D-B7BD-FDDFA0D7C13B}"/>
      </w:docPartPr>
      <w:docPartBody>
        <w:p w:rsidR="004F6F9A" w:rsidRDefault="004F6F9A" w:rsidP="004F6F9A">
          <w:pPr>
            <w:pStyle w:val="417B0A9A06A24878A1BA3A0BB4AC9CA5"/>
          </w:pPr>
          <w:r w:rsidRPr="00F37EF0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252123E59F0C4EA498730E2E3AE2C40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2FC30C7-C19E-482C-9E28-63A8AB431C0E}"/>
      </w:docPartPr>
      <w:docPartBody>
        <w:p w:rsidR="004F6F9A" w:rsidRDefault="004F6F9A" w:rsidP="004F6F9A">
          <w:pPr>
            <w:pStyle w:val="252123E59F0C4EA498730E2E3AE2C40C"/>
          </w:pPr>
          <w:r w:rsidRPr="00F37EF0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B477298A906440578E91900D5D0738E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062DD380-4124-467B-B364-D0FF976DDC93}"/>
      </w:docPartPr>
      <w:docPartBody>
        <w:p w:rsidR="00F818FC" w:rsidRDefault="00F818FC" w:rsidP="00F818FC">
          <w:pPr>
            <w:pStyle w:val="B477298A906440578E91900D5D0738EA"/>
          </w:pPr>
          <w:r w:rsidRPr="00F37EF0">
            <w:rPr>
              <w:rStyle w:val="YerTutucuMetni"/>
            </w:rPr>
            <w:t>Tarih girmek için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6839"/>
    <w:rsid w:val="00087595"/>
    <w:rsid w:val="001F025E"/>
    <w:rsid w:val="004F6F9A"/>
    <w:rsid w:val="005B1553"/>
    <w:rsid w:val="00615606"/>
    <w:rsid w:val="009A496D"/>
    <w:rsid w:val="00B66839"/>
    <w:rsid w:val="00D62A24"/>
    <w:rsid w:val="00DC6395"/>
    <w:rsid w:val="00F81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tr-TR" w:eastAsia="tr-T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F818FC"/>
    <w:rPr>
      <w:color w:val="666666"/>
    </w:rPr>
  </w:style>
  <w:style w:type="paragraph" w:customStyle="1" w:styleId="BC8D38B65EE8433EB39FACCCAD319567">
    <w:name w:val="BC8D38B65EE8433EB39FACCCAD319567"/>
    <w:rsid w:val="001F025E"/>
  </w:style>
  <w:style w:type="paragraph" w:customStyle="1" w:styleId="417B0A9A06A24878A1BA3A0BB4AC9CA5">
    <w:name w:val="417B0A9A06A24878A1BA3A0BB4AC9CA5"/>
    <w:rsid w:val="004F6F9A"/>
  </w:style>
  <w:style w:type="paragraph" w:customStyle="1" w:styleId="252123E59F0C4EA498730E2E3AE2C40C">
    <w:name w:val="252123E59F0C4EA498730E2E3AE2C40C"/>
    <w:rsid w:val="004F6F9A"/>
  </w:style>
  <w:style w:type="paragraph" w:customStyle="1" w:styleId="B477298A906440578E91900D5D0738EA">
    <w:name w:val="B477298A906440578E91900D5D0738EA"/>
    <w:rsid w:val="00F818FC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ABBD75-6AD4-43D4-9158-E7208F41A5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1</Pages>
  <Words>244</Words>
  <Characters>1392</Characters>
  <Application>Microsoft Office Word</Application>
  <DocSecurity>0</DocSecurity>
  <Lines>11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HMUT KADİR İŞGÜVEN</dc:creator>
  <cp:lastModifiedBy>MAHMUT KADİR İŞGÜVEN</cp:lastModifiedBy>
  <cp:revision>145</cp:revision>
  <cp:lastPrinted>2023-12-27T11:46:00Z</cp:lastPrinted>
  <dcterms:created xsi:type="dcterms:W3CDTF">2021-08-12T09:53:00Z</dcterms:created>
  <dcterms:modified xsi:type="dcterms:W3CDTF">2024-04-04T09:29:00Z</dcterms:modified>
</cp:coreProperties>
</file>